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Casablanca,</w:t>
      </w:r>
      <w:r>
        <w:t xml:space="preserve"> </w:t>
      </w:r>
      <w:r>
        <w:t xml:space="preserve">Morocco</w:t>
      </w:r>
    </w:p>
    <w:bookmarkStart w:id="20" w:name="X19bf07998ffcfa73b5f8683146e990f78869cc8"/>
    <w:p>
      <w:pPr>
        <w:pStyle w:val="Heading1"/>
      </w:pPr>
      <w:r>
        <w:t xml:space="preserve">Internship Application Letter for Project Manager Internship in Morocco Casablanca</w:t>
      </w:r>
    </w:p>
    <w:p>
      <w:pPr>
        <w:pStyle w:val="FirstParagraph"/>
      </w:pPr>
      <w:r>
        <w:t xml:space="preserve">Dear Hiring Team at [Company Name],</w:t>
      </w:r>
    </w:p>
    <w:p>
      <w:pPr>
        <w:pStyle w:val="BodyText"/>
      </w:pPr>
      <w:r>
        <w:t xml:space="preserve">I am writing to express my enthusiastic interest in the Project Manager Intern position within your esteemed organization, as advertised on LinkedIn. With a strong academic foundation in Business Administration and a deep commitment to contributing to Morocco's dynamic economic landscape, I am confident that my skills align precisely with the requirements for this internship opportunity based in Casablanca. As a dedicated student actively seeking hands-on experience in project coordination and leadership within the heart of Morocco’s commercial capital, I am eager to apply my analytical abilities and cultural awareness to support your team’s strategic initiatives.</w:t>
      </w:r>
    </w:p>
    <w:p>
      <w:pPr>
        <w:pStyle w:val="BodyText"/>
      </w:pPr>
      <w:r>
        <w:t xml:space="preserve">My academic journey at Mohammed V University in Rabat has equipped me with a robust understanding of project lifecycle management, stakeholder engagement, and cross-functional coordination. In my recent coursework for the "Strategic Project Management" module, I spearheaded a 10-week case study analyzing infrastructure development projects across North Africa. This involved researching Morocco’s ambitious "National Initiative for Human Development" programs and proposing streamlined communication frameworks to improve timelines by 25%—a solution directly relevant to the complexities faced by firms operating in Casablanca’s rapidly evolving business ecosystem. Furthermore, I completed a certification in Agile Methodologies from Coursera, emphasizing iterative planning and adaptive leadership—critical competencies for managing projects amid Morocco’s unique market dynamics.</w:t>
      </w:r>
    </w:p>
    <w:p>
      <w:pPr>
        <w:pStyle w:val="BodyText"/>
      </w:pPr>
      <w:r>
        <w:t xml:space="preserve">What truly motivates my application is the unparalleled opportunity to immerse myself in Casablanca’s vibrant project management environment. As Morocco’s economic engine and the nation’s premier financial hub, Casablanca offers a microcosm of challenges and opportunities I am eager to tackle. From overseeing the expansion of the Casablanca Finance City (CFC) district to supporting renewable energy initiatives like Noor Ouarzazate in nearby regions, this city exemplifies how strategic project execution drives national progress. I am particularly inspired by [Company Name]’s recent work on [mention specific project if known, e.g., "digital transformation in Moroccan logistics sector" or "sustainable urban development"], and I am keen to contribute to similar initiatives while learning from industry leaders embedded in Casablanca’s business community.</w:t>
      </w:r>
    </w:p>
    <w:p>
      <w:pPr>
        <w:pStyle w:val="BodyText"/>
      </w:pPr>
      <w:r>
        <w:t xml:space="preserve">My practical experience further demonstrates my readiness for this internship. As a volunteer Coordinator for the Casablanca Youth Entrepreneurship Network, I managed a team of 12 students to organize a regional startup competition attracting 50+ participants across Morocco. This required meticulous budgeting (managing €2,000 in allocated funds), risk assessment (addressing last-minute venue changes), and stakeholder communication with local authorities—mirroring the multifaceted demands of a Project Manager role. I also completed a summer internship at Maroc Telecom’s project team in Casablanca, where I assisted in tracking the deployment of 5G infrastructure across urban zones. This exposed me to Moroccan regulatory frameworks, cultural nuances in client negotiations, and the critical importance of aligning technical timelines with community needs—lessons that resonate deeply with your organization’s operational context.</w:t>
      </w:r>
    </w:p>
    <w:p>
      <w:pPr>
        <w:pStyle w:val="BodyText"/>
      </w:pPr>
      <w:r>
        <w:t xml:space="preserve">As a native Arabic speaker fluent in French (B2 level) and proficient in English (C1), I am adept at navigating Morocco’s bilingual professional environment. This linguistic agility allows me to engage effectively with diverse stakeholders—from government bodies like the Ministry of Transport to local SMEs across Casablanca’s districts—ensuring clarity and trust. More importantly, my upbringing in Casablanca has instilled in me an intimate understanding of the city’s cultural rhythms, from optimizing project schedules around Ramadan to respecting hierarchical communication norms during client meetings. I recognize that successful project management in Morocco requires not only technical skill but also cultural intelligence—a perspective I bring authentically to every task.</w:t>
      </w:r>
    </w:p>
    <w:p>
      <w:pPr>
        <w:pStyle w:val="BodyText"/>
      </w:pPr>
      <w:r>
        <w:t xml:space="preserve">I am deeply committed to contributing meaningfully to Morocco’s development trajectory through disciplined, people-centered project execution. This internship represents the ideal bridge between my academic pursuits and professional aspirations in Casablanca. I am particularly drawn to [Company Name]’s reputation for fostering talent and driving innovation in a city where projects like the Casablanca-Tangier high-speed rail or the Mohammed VI Port expansion are redefining regional connectivity. I am confident that my proactive approach, technical aptitude with tools like Microsoft Project and Trello, and unwavering dedication to ethical project delivery would allow me to support your team’s objectives from day one.</w:t>
      </w:r>
    </w:p>
    <w:p>
      <w:pPr>
        <w:pStyle w:val="BodyText"/>
      </w:pPr>
      <w:r>
        <w:t xml:space="preserve">My resume, attached for your review, provides further detail on my qualifications. I welcome the opportunity to discuss how my background in strategic planning and my passion for Casablanca’s growth can benefit [Company Name]’s project pipeline. Thank you for considering this Internship Application Letter—I am available at your earliest convenience for an interview and will follow up next week to explore this opportunity further.</w:t>
      </w:r>
    </w:p>
    <w:p>
      <w:pPr>
        <w:pStyle w:val="BodyText"/>
      </w:pPr>
      <w:r>
        <w:t xml:space="preserve">With sincere appreciation for your time and consideration,</w:t>
      </w:r>
    </w:p>
    <w:p>
      <w:pPr>
        <w:pStyle w:val="BodyText"/>
      </w:pPr>
      <w:r>
        <w:t xml:space="preserve">[Your Full Name]</w:t>
      </w:r>
      <w:r>
        <w:br/>
      </w:r>
      <w:r>
        <w:t xml:space="preserve">[Phone Number] | [Email Address] | [LinkedIn Profile URL]</w:t>
      </w:r>
      <w:r>
        <w:br/>
      </w:r>
      <w:r>
        <w:t xml:space="preserve">Casablanca, Moroc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roject Manager Position - Casablanca, Morocco</dc:title>
  <dc:creator/>
  <dc:language>en</dc:language>
  <cp:keywords/>
  <dcterms:created xsi:type="dcterms:W3CDTF">2026-07-19T10:00:12Z</dcterms:created>
  <dcterms:modified xsi:type="dcterms:W3CDTF">2026-07-19T10:00:12Z</dcterms:modified>
</cp:coreProperties>
</file>

<file path=docProps/custom.xml><?xml version="1.0" encoding="utf-8"?>
<Properties xmlns="http://schemas.openxmlformats.org/officeDocument/2006/custom-properties" xmlns:vt="http://schemas.openxmlformats.org/officeDocument/2006/docPropsVTypes"/>
</file>